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6DAC" w:rsidRPr="0014285E" w:rsidRDefault="005E6DAC" w:rsidP="005E6DAC">
      <w:pPr>
        <w:rPr>
          <w:rFonts w:ascii="Times New Roman" w:hAnsi="Times New Roman" w:cs="Times New Roman"/>
          <w:lang w:val="sr-Cyrl-CS"/>
        </w:rPr>
      </w:pPr>
    </w:p>
    <w:p w:rsidR="00802A0E" w:rsidRPr="0014285E" w:rsidRDefault="00802A0E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члана 20. став 1. тачка 8. Закона о локалној самоуправи ( „Службени гласник РС“, број 129/07, 83/2014- др. закон, 101/2016-др. закон, 47/2018 и 111/2021- др. закон), члана 69. и 70. Закона о енергетској ефикасности и рационалној употреби енергије („Службени гласник РС“, број  40/21), </w:t>
      </w:r>
      <w:r w:rsidR="006C011E" w:rsidRPr="0014285E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14285E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6C011E" w:rsidRPr="0014285E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760211" w:rsidRPr="0014285E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 w:rsidR="00760211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Уговора о суфинансирању програма енергетске санације породичних кућа и станова, који спроводи општина </w:t>
      </w:r>
      <w:r w:rsidR="00C15F55" w:rsidRPr="0014285E">
        <w:rPr>
          <w:rFonts w:ascii="Times New Roman" w:hAnsi="Times New Roman" w:cs="Times New Roman"/>
          <w:sz w:val="24"/>
          <w:szCs w:val="24"/>
          <w:lang w:val="sr-Cyrl-CS"/>
        </w:rPr>
        <w:t>Житорађа</w:t>
      </w:r>
      <w:r w:rsidR="00760211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број </w:t>
      </w:r>
      <w:r w:rsidR="00C15F55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400-2566/2025-01 </w:t>
      </w:r>
      <w:r w:rsidR="00760211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r w:rsidR="00C15F55" w:rsidRPr="0014285E">
        <w:rPr>
          <w:rFonts w:ascii="Times New Roman" w:hAnsi="Times New Roman" w:cs="Times New Roman"/>
          <w:sz w:val="24"/>
          <w:szCs w:val="24"/>
          <w:lang w:val="sr-Cyrl-CS"/>
        </w:rPr>
        <w:t>13.10.2025.</w:t>
      </w:r>
      <w:r w:rsidR="0014285E" w:rsidRPr="0014285E">
        <w:rPr>
          <w:rFonts w:ascii="Times New Roman" w:hAnsi="Times New Roman" w:cs="Times New Roman"/>
          <w:sz w:val="24"/>
          <w:szCs w:val="24"/>
        </w:rPr>
        <w:t xml:space="preserve"> </w:t>
      </w:r>
      <w:r w:rsidR="00C15F55" w:rsidRPr="0014285E">
        <w:rPr>
          <w:rFonts w:ascii="Times New Roman" w:hAnsi="Times New Roman" w:cs="Times New Roman"/>
          <w:sz w:val="24"/>
          <w:szCs w:val="24"/>
          <w:lang w:val="sr-Cyrl-CS"/>
        </w:rPr>
        <w:t>године</w:t>
      </w:r>
      <w:r w:rsidR="0014285E" w:rsidRPr="0014285E">
        <w:rPr>
          <w:rFonts w:ascii="Times New Roman" w:hAnsi="Times New Roman" w:cs="Times New Roman"/>
          <w:sz w:val="24"/>
          <w:szCs w:val="24"/>
        </w:rPr>
        <w:t xml:space="preserve"> </w:t>
      </w:r>
      <w:r w:rsidR="00C15F55" w:rsidRPr="0014285E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пштинско веће </w:t>
      </w:r>
      <w:r w:rsidR="00C15F55" w:rsidRPr="0014285E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>пштине</w:t>
      </w:r>
      <w:r w:rsidR="00C15F55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Житорађа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на седници одржаној дана  </w:t>
      </w:r>
      <w:r w:rsidR="008B30E1" w:rsidRPr="0014285E">
        <w:rPr>
          <w:rFonts w:ascii="Times New Roman" w:hAnsi="Times New Roman" w:cs="Times New Roman"/>
          <w:sz w:val="24"/>
          <w:szCs w:val="24"/>
          <w:lang w:val="sr-Cyrl-CS"/>
        </w:rPr>
        <w:t>05.11</w:t>
      </w:r>
      <w:r w:rsidR="00344C5F" w:rsidRPr="0014285E">
        <w:rPr>
          <w:rFonts w:ascii="Times New Roman" w:hAnsi="Times New Roman" w:cs="Times New Roman"/>
          <w:sz w:val="24"/>
          <w:szCs w:val="24"/>
        </w:rPr>
        <w:t>.2025.</w:t>
      </w:r>
      <w:r w:rsidR="0014285E" w:rsidRPr="0014285E">
        <w:rPr>
          <w:rFonts w:ascii="Times New Roman" w:hAnsi="Times New Roman" w:cs="Times New Roman"/>
          <w:sz w:val="24"/>
          <w:szCs w:val="24"/>
        </w:rPr>
        <w:t xml:space="preserve"> 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године, донело је </w:t>
      </w:r>
    </w:p>
    <w:p w:rsidR="00802A0E" w:rsidRPr="0014285E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14285E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 О СУФИНАНСИРАЊУ МЕРА ЕНЕРГЕТСКЕ САНАЦИЈЕ</w:t>
      </w:r>
      <w:r w:rsidR="006C011E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</w:t>
      </w:r>
      <w:r w:rsidR="005E6DAC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НЕРГИЈА И ЕНЕРГЕТСКА ЕФИКАСНОСТ</w:t>
      </w:r>
      <w:r w:rsidR="006C011E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ЗА ГРАЂАНЕ“</w:t>
      </w: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:rsidR="00B608F4" w:rsidRPr="0014285E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конкурс и критеријуми за селекцију привредних субјеката; начин и услови пријаве на јавни конкурс и критеријуми за </w:t>
      </w:r>
      <w:r w:rsidR="00C30E01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0"/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:rsidR="00802A0E" w:rsidRPr="0014285E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C15F55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 домаћинства на територији Општине </w:t>
      </w:r>
      <w:r w:rsidR="00C15F55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:rsidR="00802A0E" w:rsidRPr="0014285E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B608F4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опредељују се Одлуком о буџету Општине.</w:t>
      </w:r>
    </w:p>
    <w:p w:rsidR="00960424" w:rsidRPr="0014285E" w:rsidRDefault="00960424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66988968"/>
    </w:p>
    <w:p w:rsidR="00802A0E" w:rsidRPr="0014285E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bookmarkEnd w:id="1"/>
    <w:p w:rsidR="00802A0E" w:rsidRPr="0014285E" w:rsidRDefault="46F1D4B4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13DF9C48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сина </w:t>
      </w:r>
      <w:r w:rsidR="1C0D385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с</w:t>
      </w:r>
      <w:r w:rsidR="16D65C19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редст</w:t>
      </w:r>
      <w:r w:rsidR="5828E07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16D65C19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ва</w:t>
      </w:r>
      <w:r w:rsidR="55D3F4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</w:t>
      </w:r>
      <w:r w:rsidR="13DF9C48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55D3F4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13DF9C48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55D3F4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13DF9C48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одредиће сеу</w:t>
      </w:r>
      <w:r w:rsidR="55D3F4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13DF9C48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55D3F4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13DF9C48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55D3F4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303E507A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3DD6C477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4285E" w:rsidRPr="0014285E" w:rsidRDefault="0014285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02A0E" w:rsidRPr="0014285E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додели средстава доноси Општинско веће општине </w:t>
      </w:r>
      <w:r w:rsidR="00C15F55" w:rsidRPr="0014285E">
        <w:rPr>
          <w:rFonts w:ascii="Times New Roman" w:eastAsia="Calibri" w:hAnsi="Times New Roman" w:cs="Times New Roman"/>
          <w:sz w:val="24"/>
          <w:szCs w:val="24"/>
          <w:lang w:val="sr-Cyrl-CS"/>
        </w:rPr>
        <w:t>Житорађа</w:t>
      </w:r>
      <w:r w:rsidRPr="0014285E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14285E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Члан 6.</w:t>
      </w:r>
    </w:p>
    <w:p w:rsidR="00802A0E" w:rsidRPr="0014285E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14285E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:rsidR="000C0E81" w:rsidRPr="0014285E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E45367" w:rsidRPr="0014285E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  <w:t>унапређење термичког омотача путем:</w:t>
      </w:r>
    </w:p>
    <w:p w:rsidR="00E45367" w:rsidRPr="0014285E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замене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,</w:t>
      </w:r>
    </w:p>
    <w:p w:rsidR="00E45367" w:rsidRPr="0014285E" w:rsidRDefault="7395B174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постављања термичке изолације зидова, таваница изнад отворених пролаза, зидова, подова на тлу</w:t>
      </w:r>
      <w:r w:rsidR="3540CE4B"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, међуспратних конструкција испо</w:t>
      </w:r>
      <w:r w:rsidR="0E2A483C"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д и изнад негрејаног простора</w:t>
      </w: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 xml:space="preserve"> и осталих делова термичког омотача према негрејаном простору,</w:t>
      </w:r>
    </w:p>
    <w:p w:rsidR="00E45367" w:rsidRPr="0014285E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</w:r>
    </w:p>
    <w:p w:rsidR="00E45367" w:rsidRPr="0014285E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  <w:t>унапређење термотехничких система зграде путем замене система или дела система ефикаснијим системом путем:</w:t>
      </w:r>
    </w:p>
    <w:p w:rsidR="00E45367" w:rsidRPr="0014285E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замене постојећег грејача простора (котао или пећ) ефикаснијим,</w:t>
      </w:r>
    </w:p>
    <w:p w:rsidR="00E45367" w:rsidRPr="0014285E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 xml:space="preserve">замене постојеће или уградња нове цевне мреже, </w:t>
      </w:r>
      <w:r w:rsidR="460805A3"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 xml:space="preserve">уградње електронски регулисаних циркулационих пумпи, </w:t>
      </w: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грејних тела-радијатора и пратећег прибора,</w:t>
      </w:r>
    </w:p>
    <w:p w:rsidR="00E45367" w:rsidRPr="0014285E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уградње топлотних пумпи које користе енергију ваздуха, воде и земље (грејач простора или комбиновани грејач),</w:t>
      </w:r>
    </w:p>
    <w:p w:rsidR="00E45367" w:rsidRPr="0014285E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опремањем система грејања са уређајима за регулацију и мерење предате количине топлоте објекту (калориметри, делитељи топлоте, баланс вентили),</w:t>
      </w:r>
    </w:p>
    <w:p w:rsidR="00E45367" w:rsidRPr="0014285E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14285E"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  <w:t>уградњa соларних колектора у инсталацију за централну припрему потрошне топле воде,</w:t>
      </w:r>
    </w:p>
    <w:p w:rsidR="00647B4F" w:rsidRPr="0014285E" w:rsidRDefault="3D975B7A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Latn-CS"/>
        </w:rPr>
        <w:t>уградњa соларних панела и пратеће инсталације за производњу електричне енергије 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,</w:t>
      </w:r>
    </w:p>
    <w:p w:rsidR="00E45367" w:rsidRPr="0014285E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мере/пакети мера у складу са јавним позивом</w:t>
      </w:r>
      <w:r w:rsidR="00A93E58"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157AE0" w:rsidRPr="0014285E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color w:val="FF0000"/>
          <w:sz w:val="24"/>
          <w:szCs w:val="24"/>
          <w:lang/>
        </w:rPr>
        <w:tab/>
      </w:r>
      <w:r w:rsidR="00AF3C37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3E423C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:rsidR="0014285E" w:rsidRDefault="0014285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4285E" w:rsidRDefault="0014285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4285E" w:rsidRPr="0014285E" w:rsidRDefault="0014285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C6A6A" w:rsidRPr="0014285E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14285E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I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14285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:rsidR="002C6A6A" w:rsidRPr="0014285E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C6A6A" w:rsidRPr="0014285E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14285E">
        <w:rPr>
          <w:rFonts w:ascii="Times New Roman" w:hAnsi="Times New Roman" w:cs="Times New Roman"/>
          <w:b/>
          <w:sz w:val="24"/>
          <w:szCs w:val="24"/>
          <w:lang w:val="ru-RU"/>
        </w:rPr>
        <w:t>7</w:t>
      </w: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14285E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:rsidR="002C6A6A" w:rsidRPr="0014285E" w:rsidRDefault="002C6A6A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Привредни субјекти су дужни да корисницима испоруче материјале и опрему одговарајућег квалитета и изврше услуге</w:t>
      </w:r>
      <w:r w:rsidR="00C30E01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и радове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:rsidR="002C6A6A" w:rsidRPr="0014285E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14285E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14285E" w:rsidRDefault="002C6A6A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bookmarkStart w:id="2" w:name="_Hlk66823993"/>
      <w:r w:rsidR="00C30E01" w:rsidRPr="0014285E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су домаћинства</w:t>
      </w:r>
      <w:r w:rsidR="72FE8BF4" w:rsidRPr="0014285E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End w:id="2"/>
    </w:p>
    <w:p w:rsidR="00960C01" w:rsidRPr="0014285E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:rsidR="00802A0E" w:rsidRPr="0014285E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6D5B52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9</w:t>
      </w: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већеопштине </w:t>
      </w:r>
      <w:r w:rsidR="00C15F55" w:rsidRPr="0014285E">
        <w:rPr>
          <w:rFonts w:ascii="Times New Roman" w:hAnsi="Times New Roman" w:cs="Times New Roman"/>
          <w:sz w:val="24"/>
          <w:szCs w:val="24"/>
          <w:lang w:val="sr-Cyrl-CS"/>
        </w:rPr>
        <w:t>Житорађа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реализацију мера енергетске 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802A0E" w:rsidRPr="0014285E" w:rsidRDefault="00802A0E" w:rsidP="3839572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>Јавн</w:t>
      </w:r>
      <w:r w:rsidR="3D2219B6" w:rsidRPr="0014285E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конкурс</w:t>
      </w:r>
      <w:r w:rsidR="25DAAD13" w:rsidRPr="0014285E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суфинансирање мера енергетске </w:t>
      </w:r>
      <w:r w:rsidRPr="0014285E">
        <w:rPr>
          <w:rFonts w:ascii="Times New Roman" w:hAnsi="Times New Roman" w:cs="Times New Roman"/>
          <w:sz w:val="24"/>
          <w:szCs w:val="24"/>
          <w:lang w:val="ru-RU"/>
        </w:rPr>
        <w:t>санациј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име Општине </w:t>
      </w:r>
      <w:r w:rsidR="00C15F55"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>Житорађ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спроводи Комисија, кој</w:t>
      </w:r>
      <w:r w:rsidR="00C30E01"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асе формира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>Решењем о образовању комисије</w:t>
      </w:r>
      <w:r w:rsidR="00C30E01"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(у даљем тексту: Решење)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 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:rsidR="00802A0E" w:rsidRPr="0014285E" w:rsidRDefault="00C15F55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 је дужна да, на захтев </w:t>
      </w:r>
      <w:r w:rsidR="003E423C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AF3C37" w:rsidRPr="0014285E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:rsidR="006D5B52" w:rsidRPr="0014285E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14285E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="006D5B52"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6D5B52" w:rsidRPr="0014285E" w:rsidRDefault="006D5B52" w:rsidP="0014285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14285E" w:rsidRDefault="006D5B52" w:rsidP="0014285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аничној интернет страници Општине </w:t>
      </w:r>
      <w:r w:rsidR="00C15F55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14285E" w:rsidRDefault="006D5B52" w:rsidP="0014285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</w:t>
      </w:r>
      <w:r w:rsidR="00407F66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14285E" w:rsidRDefault="006D5B52" w:rsidP="0014285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14285E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:rsidR="006D5B52" w:rsidRPr="0014285E" w:rsidRDefault="006D5B52" w:rsidP="0014285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14285E" w:rsidRDefault="006D5B52" w:rsidP="0014285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</w:t>
      </w:r>
      <w:r w:rsidR="00DC6D51" w:rsidRPr="0014285E">
        <w:rPr>
          <w:rFonts w:ascii="Times New Roman" w:hAnsi="Times New Roman" w:cs="Times New Roman"/>
          <w:sz w:val="24"/>
          <w:szCs w:val="24"/>
          <w:lang w:val="sr-Cyrl-CS"/>
        </w:rPr>
        <w:t>Житорађа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6D5B52" w:rsidRPr="0014285E" w:rsidRDefault="109E34D0" w:rsidP="0014285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607AD1AF" w:rsidRPr="0014285E">
        <w:rPr>
          <w:rFonts w:ascii="Times New Roman" w:hAnsi="Times New Roman" w:cs="Times New Roman"/>
          <w:sz w:val="24"/>
          <w:szCs w:val="24"/>
          <w:lang w:val="sr-Cyrl-CS"/>
        </w:rPr>
        <w:t>са Планом преузимања обавеза из области животне средине и социјалних питања (ESCP)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hyperlink r:id="rId11" w:history="1">
        <w:r w:rsidR="004F2240" w:rsidRPr="0014285E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14285E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:rsidR="006D5B52" w:rsidRPr="0014285E" w:rsidRDefault="00802A0E" w:rsidP="0014285E">
      <w:pPr>
        <w:pStyle w:val="ListParagraph"/>
        <w:numPr>
          <w:ilvl w:val="1"/>
          <w:numId w:val="4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14285E">
        <w:rPr>
          <w:rFonts w:ascii="Times New Roman" w:hAnsi="Times New Roman" w:cs="Times New Roman"/>
          <w:sz w:val="24"/>
          <w:szCs w:val="24"/>
          <w:lang w:val="sr-Cyrl-CS"/>
        </w:rPr>
        <w:t>листедиректних корисника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14285E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802A0E" w:rsidRPr="0014285E" w:rsidRDefault="006D5B52" w:rsidP="0014285E">
      <w:pPr>
        <w:pStyle w:val="ListParagraph"/>
        <w:numPr>
          <w:ilvl w:val="1"/>
          <w:numId w:val="4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 Комисија је дужна да  Општинском већу достави записнике и извештај о  раду.</w:t>
      </w:r>
    </w:p>
    <w:p w:rsidR="00802A0E" w:rsidRPr="0014285E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:rsidR="00802A0E" w:rsidRPr="0014285E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802A0E" w:rsidRPr="0014285E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802A0E" w:rsidRPr="0014285E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3" w:name="_Hlk66991393"/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802A0E" w:rsidRPr="0014285E" w:rsidRDefault="0014285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Записник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садржи и технички извештај о постојећем стању објекта/ након реализованих мера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802A0E" w:rsidRPr="0014285E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802A0E" w:rsidRPr="0014285E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802A0E" w:rsidRPr="0014285E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AF3C37" w:rsidRPr="0014285E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p w:rsidR="00722CF6" w:rsidRPr="0014285E" w:rsidRDefault="00722CF6" w:rsidP="00722CF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Pr="0014285E" w:rsidRDefault="578358AC" w:rsidP="00722CF6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V 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ИМЕНОВАЊЕ И НАДЛЕЖНОСТИ ЛОКАЛНЕ КОМИСИЈЕ ЗА ПРИЈЕМ ПРИТУЖБИ И ИНФОРМИСАЊЕ ГРАЂАНА</w:t>
      </w:r>
    </w:p>
    <w:p w:rsidR="00722CF6" w:rsidRPr="0014285E" w:rsidRDefault="00722CF6" w:rsidP="00722CF6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Pr="0014285E" w:rsidRDefault="578358AC" w:rsidP="00722CF6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 11.</w:t>
      </w:r>
    </w:p>
    <w:p w:rsidR="00722CF6" w:rsidRPr="0014285E" w:rsidRDefault="578358AC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општине </w:t>
      </w:r>
      <w:r w:rsidR="00DC6D51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Житорађ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Решење о образовању Локалне комисије за пријем притужби и информисање грађана (у даљем тексту </w:t>
      </w:r>
      <w:r w:rsidRPr="0014285E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:rsidR="00722CF6" w:rsidRPr="0014285E" w:rsidRDefault="578358AC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ужи као део механизма за решавање притужби и као локални информациони центар. </w:t>
      </w:r>
    </w:p>
    <w:p w:rsidR="00722CF6" w:rsidRPr="0014285E" w:rsidRDefault="578358AC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</w:rPr>
        <w:t xml:space="preserve">LGAD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ће служити и као локална пријемна тачка за прихватање притужби и потврду њиховог пријема путем локалних канала. </w:t>
      </w:r>
    </w:p>
    <w:p w:rsidR="00722CF6" w:rsidRPr="0014285E" w:rsidRDefault="578358AC" w:rsidP="79BB59D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свом деловању </w:t>
      </w:r>
      <w:r w:rsidRPr="0014285E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 дужан да се придржава стандарда Међународне банке за обнову и развој као и документима донетим у оквиру Пројекта. </w:t>
      </w:r>
    </w:p>
    <w:bookmarkEnd w:id="3"/>
    <w:p w:rsidR="00803DB9" w:rsidRPr="0014285E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281B2BB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="00802A0E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:rsidR="00802A0E" w:rsidRPr="0014285E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</w:t>
      </w:r>
      <w:r w:rsidR="281B2BBF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00802A0E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Буџета Општине за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сподела средстава из става 1. овог члана обухвата расписивање јавног позива за 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 пријав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избор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 пријав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:rsidR="00647B4F" w:rsidRPr="0014285E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14285E" w:rsidRDefault="0014285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285E" w:rsidRDefault="0014285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Јавни позив за директне кориснике (привредне субјекте)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81B2BBF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="00802A0E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647B4F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директних корисника доноси општинско веће општине </w:t>
      </w:r>
      <w:r w:rsidR="00344C5F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="00E06A16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се расписуј</w:t>
      </w:r>
      <w:r w:rsidR="00647B4F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407F66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</w:t>
      </w:r>
      <w:r w:rsidR="005E2C8C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љује на интернет страници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локалним медијима. </w:t>
      </w:r>
    </w:p>
    <w:p w:rsidR="00802A0E" w:rsidRPr="0014285E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7E211A5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 и испуњавају</w:t>
      </w:r>
      <w:r w:rsidR="00760211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:rsidR="00802A0E" w:rsidRPr="0014285E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:rsidR="00802A0E" w:rsidRPr="0014285E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802A0E" w:rsidRPr="0014285E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</w:t>
      </w:r>
      <w:r w:rsidR="6DF18201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</w:p>
    <w:p w:rsidR="00B06410" w:rsidRPr="0014285E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друге услове у складу са јавним позивом.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4" w:name="_Hlk68990714"/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7E211A5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5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4"/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:rsidR="00802A0E" w:rsidRPr="0014285E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14285E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14285E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14285E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14285E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14285E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14285E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14285E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учешћу привредних субјеката у суфинансирању мера енергетске санације по јавном позиву</w:t>
      </w:r>
      <w:r w:rsidR="4068E04E" w:rsidRPr="0014285E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803DB9" w:rsidRPr="0014285E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6970349"/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1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6</w:t>
      </w:r>
      <w:r w:rsidR="00802A0E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:rsidR="00802A0E" w:rsidRPr="0014285E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802A0E" w:rsidRPr="0014285E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0C7E6B" w:rsidRPr="0014285E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:rsidR="0014285E" w:rsidRPr="0014285E" w:rsidRDefault="0014285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14285E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1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7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6" w:name="_Hlk68985879"/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6"/>
    <w:p w:rsidR="00802A0E" w:rsidRPr="0014285E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73B27" w:rsidRPr="0014285E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A31FC1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8</w:t>
      </w:r>
      <w:r w:rsidR="00802A0E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73B27" w:rsidRPr="0014285E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:rsidR="00873B27" w:rsidRPr="0014285E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:rsidR="00873B27" w:rsidRPr="0014285E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873B27" w:rsidRPr="0014285E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ривредни субјекат има п</w:t>
      </w:r>
      <w:r w:rsidR="21600153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96042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у општине</w:t>
      </w:r>
      <w:r w:rsidR="001D6515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“ образовану од стране Министарства рударства и енергетике (у даљем тексту ЈИП). </w:t>
      </w:r>
    </w:p>
    <w:p w:rsidR="00D84A80" w:rsidRPr="0014285E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873B27" w:rsidRPr="0014285E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на интернет страници ЈЛС</w:t>
      </w:r>
      <w:r w:rsidR="00344C5F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Житорађ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73B27" w:rsidRPr="0014285E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мена и допуна листе из става </w:t>
      </w:r>
      <w:r w:rsidR="00303913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303913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врши по потреби на сваких 15 дана.</w:t>
      </w:r>
    </w:p>
    <w:p w:rsidR="00873B27" w:rsidRPr="0014285E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303913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303913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ажити до завршетка пројекта „Чиста енергија и енергетска ефикасност за грађане“, о чему ће Комисија благовремено обавестити директне кориснике.</w:t>
      </w:r>
    </w:p>
    <w:p w:rsidR="00802A0E" w:rsidRPr="0014285E" w:rsidRDefault="76CC07DD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директних корисника наведених у листи из става </w:t>
      </w:r>
      <w:r w:rsidR="6C5DBB8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.</w:t>
      </w:r>
    </w:p>
    <w:p w:rsidR="57242D23" w:rsidRPr="0014285E" w:rsidRDefault="1AEA510D" w:rsidP="17FF580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</w:t>
      </w:r>
      <w:r w:rsidR="4948D4BD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, и то до краја реализације пројекта „Чиста енергија и енергетска ефикасност за грађане “.</w:t>
      </w:r>
    </w:p>
    <w:bookmarkEnd w:id="5"/>
    <w:p w:rsidR="00463036" w:rsidRPr="0014285E" w:rsidRDefault="00463036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14285E" w:rsidRDefault="006C4C53" w:rsidP="006C4C5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</w:rPr>
        <w:t>J</w:t>
      </w:r>
      <w:r w:rsidR="00802A0E"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авни позив за доделу бесповратних средстава</w:t>
      </w:r>
      <w:r w:rsidR="00A2643D"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(</w:t>
      </w:r>
      <w:r w:rsidR="00873B27"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A31FC1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9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општине </w:t>
      </w:r>
      <w:r w:rsidR="00344C5F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</w:t>
      </w:r>
      <w:r w:rsidR="00E547B0" w:rsidRPr="0014285E">
        <w:rPr>
          <w:rFonts w:ascii="Times New Roman" w:eastAsia="Times New Roman" w:hAnsi="Times New Roman" w:cs="Times New Roman"/>
          <w:sz w:val="24"/>
          <w:szCs w:val="24"/>
          <w:lang/>
        </w:rPr>
        <w:t xml:space="preserve">средстава </w:t>
      </w:r>
      <w:r w:rsidR="00873B27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:rsidR="00802A0E" w:rsidRPr="0014285E" w:rsidRDefault="00873B27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Домаћ</w:t>
      </w:r>
      <w:r w:rsidR="004C4F24" w:rsidRPr="0014285E">
        <w:rPr>
          <w:rFonts w:ascii="Times New Roman" w:hAnsi="Times New Roman" w:cs="Times New Roman"/>
          <w:sz w:val="24"/>
          <w:szCs w:val="24"/>
          <w:lang w:val="sr-Cyrl-CS"/>
        </w:rPr>
        <w:t>инства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–</w:t>
      </w:r>
      <w:r w:rsidR="0014285E" w:rsidRPr="0014285E">
        <w:rPr>
          <w:rFonts w:ascii="Times New Roman" w:hAnsi="Times New Roman" w:cs="Times New Roman"/>
          <w:sz w:val="24"/>
          <w:szCs w:val="24"/>
        </w:rPr>
        <w:t xml:space="preserve"> 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>учесници конкурса подносе пријаву Комисији. Пријава подразумева подношење конкурсне документације у року који је утврђен јавним позивом.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огласној табли Општинске управе и званичној интернет страници Општине, а најава јавног позива и у свим локалним медијима. </w:t>
      </w:r>
    </w:p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:rsidR="00802A0E" w:rsidRPr="0014285E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:rsidR="00802A0E" w:rsidRPr="0014285E" w:rsidRDefault="00802A0E" w:rsidP="59A88A05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7" w:name="_Hlk66978480"/>
      <w:r w:rsidRPr="0014285E">
        <w:rPr>
          <w:rFonts w:ascii="Times New Roman" w:hAnsi="Times New Roman" w:cs="Times New Roman"/>
          <w:sz w:val="24"/>
          <w:szCs w:val="24"/>
        </w:rPr>
        <w:t>пријавни образац са листом потребних докумената</w:t>
      </w:r>
      <w:r w:rsidR="37DCF987" w:rsidRPr="0014285E">
        <w:rPr>
          <w:rFonts w:ascii="Times New Roman" w:hAnsi="Times New Roman" w:cs="Times New Roman"/>
          <w:sz w:val="24"/>
          <w:szCs w:val="24"/>
        </w:rPr>
        <w:t>.</w:t>
      </w:r>
      <w:bookmarkEnd w:id="7"/>
    </w:p>
    <w:p w:rsidR="00802A0E" w:rsidRPr="0014285E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6A930A19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0</w:t>
      </w: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463036" w:rsidRDefault="27E211A5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 Право учешћа на конкурсу имају </w:t>
      </w:r>
      <w:r w:rsidR="45C09247" w:rsidRPr="0014285E">
        <w:rPr>
          <w:rFonts w:ascii="Times New Roman" w:hAnsi="Times New Roman" w:cs="Times New Roman"/>
          <w:sz w:val="24"/>
          <w:szCs w:val="24"/>
          <w:lang w:val="sr-Cyrl-CS"/>
        </w:rPr>
        <w:t>домаћинства која станују у породичним кућама и становима</w:t>
      </w:r>
      <w:r w:rsidR="6835C128" w:rsidRPr="0014285E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6835C128" w:rsidRPr="0014285E">
        <w:rPr>
          <w:rFonts w:ascii="Times New Roman" w:hAnsi="Times New Roman" w:cs="Times New Roman"/>
          <w:sz w:val="24"/>
          <w:szCs w:val="24"/>
          <w:lang w:val="sr-Cyrl-CS"/>
        </w:rPr>
        <w:t>а која</w:t>
      </w:r>
      <w:r w:rsidR="52115C7A" w:rsidRPr="0014285E">
        <w:rPr>
          <w:rFonts w:ascii="Times New Roman" w:hAnsi="Times New Roman" w:cs="Times New Roman"/>
          <w:sz w:val="24"/>
          <w:szCs w:val="24"/>
          <w:lang w:val="sr-Cyrl-CS"/>
        </w:rPr>
        <w:t>испуњавају услове у складу са јавним позивом</w:t>
      </w:r>
      <w:r w:rsidR="52115C7A" w:rsidRPr="0014285E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>.</w:t>
      </w:r>
      <w:r w:rsidR="469A1076" w:rsidRPr="0014285E">
        <w:rPr>
          <w:rFonts w:ascii="Times New Roman" w:hAnsi="Times New Roman" w:cs="Times New Roman"/>
          <w:sz w:val="24"/>
          <w:szCs w:val="24"/>
          <w:lang/>
        </w:rPr>
        <w:t>Јавним позивом из члана 1</w:t>
      </w:r>
      <w:r w:rsidR="7A04DBBB" w:rsidRPr="0014285E">
        <w:rPr>
          <w:rFonts w:ascii="Times New Roman" w:hAnsi="Times New Roman" w:cs="Times New Roman"/>
          <w:sz w:val="24"/>
          <w:szCs w:val="24"/>
          <w:lang/>
        </w:rPr>
        <w:t>9</w:t>
      </w:r>
      <w:r w:rsidR="469A1076" w:rsidRPr="0014285E">
        <w:rPr>
          <w:rFonts w:ascii="Times New Roman" w:hAnsi="Times New Roman" w:cs="Times New Roman"/>
          <w:sz w:val="24"/>
          <w:szCs w:val="24"/>
          <w:lang/>
        </w:rPr>
        <w:t xml:space="preserve">. овог </w:t>
      </w:r>
      <w:r w:rsidR="35C9F886" w:rsidRPr="0014285E">
        <w:rPr>
          <w:rFonts w:ascii="Times New Roman" w:hAnsi="Times New Roman" w:cs="Times New Roman"/>
          <w:sz w:val="24"/>
          <w:szCs w:val="24"/>
          <w:lang/>
        </w:rPr>
        <w:t>П</w:t>
      </w:r>
      <w:r w:rsidR="469A1076" w:rsidRPr="0014285E">
        <w:rPr>
          <w:rFonts w:ascii="Times New Roman" w:hAnsi="Times New Roman" w:cs="Times New Roman"/>
          <w:sz w:val="24"/>
          <w:szCs w:val="24"/>
          <w:lang/>
        </w:rPr>
        <w:t>равилника се може одобрити виши износ бесповратних средстава за социјално угрожене категорије.</w:t>
      </w:r>
    </w:p>
    <w:p w:rsidR="0014285E" w:rsidRPr="0014285E" w:rsidRDefault="0014285E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</w:p>
    <w:p w:rsidR="006C4C53" w:rsidRPr="0014285E" w:rsidRDefault="006C4C53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Садржај Ја</w:t>
      </w:r>
      <w:r w:rsidR="00AC408D"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:rsidR="00802A0E" w:rsidRPr="0014285E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A264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C5B5857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00802A0E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27E211A5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40B2D329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52115C7A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4336C96A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52115C7A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:rsidR="00802A0E" w:rsidRPr="0014285E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A2643D" w:rsidRPr="0014285E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A2643D" w:rsidRPr="0014285E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корисници </w:t>
      </w:r>
      <w:r w:rsidR="00407F66" w:rsidRPr="0014285E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:rsidR="00A2643D" w:rsidRPr="0014285E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14285E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14285E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14285E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14285E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:rsidR="00802A0E" w:rsidRPr="0014285E" w:rsidRDefault="3D8D1AF9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за спровођење мера енергетске санације по јавном позиву</w:t>
      </w:r>
      <w:r w:rsidR="5788BDE3" w:rsidRPr="0014285E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:rsidR="00802A0E" w:rsidRPr="0014285E" w:rsidRDefault="5788BDE3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критеријум доделе бесповратних средстава.</w:t>
      </w:r>
    </w:p>
    <w:p w:rsidR="00802A0E" w:rsidRPr="0014285E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8" w:name="_Hlk66981395"/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8"/>
    <w:p w:rsidR="00802A0E" w:rsidRPr="0014285E" w:rsidRDefault="00A2643D" w:rsidP="0014285E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:rsidR="00802A0E" w:rsidRPr="0014285E" w:rsidRDefault="00802A0E" w:rsidP="0014285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јавни образац за суфинасирање мера енергетске ефикасности са попуњеним подацима о мери</w:t>
      </w:r>
      <w:r w:rsidR="00A2643D"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(фасадних) елемената и грејног система објекта;</w:t>
      </w:r>
    </w:p>
    <w:p w:rsidR="00802A0E" w:rsidRPr="0014285E" w:rsidRDefault="00802A0E" w:rsidP="0014285E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фотокопиј</w:t>
      </w:r>
      <w:r w:rsidR="2E8770DA"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личн</w:t>
      </w:r>
      <w:r w:rsidR="00296103"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е</w:t>
      </w:r>
      <w:r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арт</w:t>
      </w:r>
      <w:r w:rsidR="00296103"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е</w:t>
      </w:r>
      <w:r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ли очитан</w:t>
      </w:r>
      <w:r w:rsidR="0174977E"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личн</w:t>
      </w:r>
      <w:r w:rsidR="0A25BE2C"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арт</w:t>
      </w:r>
      <w:r w:rsidR="2F7365E8"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="00D90855" w:rsidRPr="0014285E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подносиоца пријаве</w:t>
      </w:r>
    </w:p>
    <w:p w:rsidR="00A2643D" w:rsidRPr="0014285E" w:rsidRDefault="00802A0E" w:rsidP="0014285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офактура</w:t>
      </w:r>
      <w:r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802A0E" w:rsidRPr="0014285E" w:rsidRDefault="00A2643D" w:rsidP="0014285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</w:p>
    <w:p w:rsidR="00802A0E" w:rsidRPr="0014285E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9" w:name="_Hlk66994674"/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C5B5857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9"/>
    <w:p w:rsidR="0031723D" w:rsidRPr="0014285E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31723D" w:rsidRPr="0014285E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1723D" w:rsidRPr="0014285E" w:rsidRDefault="75E3200F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</w:t>
      </w:r>
      <w:r w:rsidR="6280D1BA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7DBD676C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теренског обиласка ради увида у стање објекта и проверу података у пријави на </w:t>
      </w:r>
      <w:r w:rsidR="110CAB5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7DBD676C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авни позив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2726FC88" w:rsidRPr="0014285E" w:rsidRDefault="1AAEE206" w:rsidP="10E8A08C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85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1723D" w:rsidRPr="0014285E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добравање бесповратних средстава за финансирање пројеката енергетске санације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31723D" w:rsidRPr="0014285E" w:rsidRDefault="798930F7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</w:t>
      </w:r>
      <w:r w:rsidR="7CA3D9E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критеријум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доделу средстава и обавештава подносиоца пријаве.</w:t>
      </w:r>
    </w:p>
    <w:p w:rsidR="0031723D" w:rsidRPr="0014285E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31723D" w:rsidRPr="0014285E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1D6515" w:rsidRPr="0014285E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lang w:val="ru-RU"/>
        </w:rPr>
        <w:tab/>
      </w:r>
      <w:r w:rsidR="65AE8C86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5E6DAC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већу </w:t>
      </w:r>
      <w:r w:rsidR="001D6515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у року од 8 дана од дана пријема одлуке по приговору из става 2. овог члана</w:t>
      </w:r>
      <w:r w:rsidR="009C4F1F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D6515" w:rsidRPr="0014285E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344C5F" w:rsidRPr="0014285E" w:rsidRDefault="2C846E36" w:rsidP="00344C5F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hyperlink r:id="rId12" w:history="1">
        <w:r w:rsidR="00344C5F" w:rsidRPr="0014285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zitoradja.org</w:t>
        </w:r>
      </w:hyperlink>
      <w:r w:rsidR="1AD37DFB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B6E41" w:rsidRPr="0014285E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општине </w:t>
      </w:r>
      <w:r w:rsidR="00344C5F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Житорађа</w:t>
      </w:r>
      <w:r w:rsidR="0031723D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:rsidR="00FB186A" w:rsidRPr="0014285E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0" w:name="_Hlk67005216"/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0014285E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5</w:t>
      </w: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10"/>
    <w:p w:rsidR="00802A0E" w:rsidRPr="0014285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вршити пренос средстава искључиво директн</w:t>
      </w:r>
      <w:r w:rsidR="76D110C3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:rsidR="008E3186" w:rsidRPr="0014285E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E3186" w:rsidRPr="0014285E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:rsidR="008E3186" w:rsidRPr="0014285E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E3186" w:rsidRPr="0014285E" w:rsidRDefault="008E3186" w:rsidP="008E3186">
      <w:pPr>
        <w:spacing w:after="0"/>
        <w:ind w:firstLine="612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42492BF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0014285E">
        <w:rPr>
          <w:rFonts w:ascii="Times New Roman" w:hAnsi="Times New Roman" w:cs="Times New Roman"/>
          <w:b/>
          <w:bCs/>
          <w:sz w:val="24"/>
          <w:szCs w:val="24"/>
          <w:lang w:val="ru-RU"/>
        </w:rPr>
        <w:t>6</w:t>
      </w:r>
      <w:r w:rsidR="742492BF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E3186" w:rsidRPr="0014285E" w:rsidRDefault="001466AA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Комисиј</w:t>
      </w:r>
      <w:r w:rsidR="7556EE34" w:rsidRPr="0014285E">
        <w:rPr>
          <w:rFonts w:ascii="Times New Roman" w:hAnsi="Times New Roman" w:cs="Times New Roman"/>
          <w:sz w:val="24"/>
          <w:szCs w:val="24"/>
          <w:lang w:val="sr-Cyrl-CS"/>
        </w:rPr>
        <w:t>e</w:t>
      </w:r>
      <w:r w:rsidR="11B1FB65" w:rsidRPr="0014285E">
        <w:rPr>
          <w:rFonts w:ascii="Times New Roman" w:hAnsi="Times New Roman" w:cs="Times New Roman"/>
          <w:sz w:val="24"/>
          <w:szCs w:val="24"/>
          <w:lang w:val="ru-RU"/>
        </w:rPr>
        <w:t xml:space="preserve">из члана </w:t>
      </w:r>
      <w:r w:rsidR="389756C5" w:rsidRPr="0014285E">
        <w:rPr>
          <w:rFonts w:ascii="Times New Roman" w:hAnsi="Times New Roman" w:cs="Times New Roman"/>
          <w:sz w:val="24"/>
          <w:szCs w:val="24"/>
          <w:lang w:val="ru-RU"/>
        </w:rPr>
        <w:t>9</w:t>
      </w:r>
      <w:r w:rsidR="075FEA27" w:rsidRPr="0014285E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68EB5CBE" w:rsidRPr="0014285E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267456D6" w:rsidRPr="0014285E">
        <w:rPr>
          <w:rFonts w:ascii="Times New Roman" w:hAnsi="Times New Roman" w:cs="Times New Roman"/>
          <w:sz w:val="24"/>
          <w:szCs w:val="24"/>
          <w:lang w:val="ru-RU"/>
        </w:rPr>
        <w:t>11.</w:t>
      </w:r>
      <w:r w:rsidR="11B1FB65" w:rsidRPr="0014285E">
        <w:rPr>
          <w:rFonts w:ascii="Times New Roman" w:hAnsi="Times New Roman" w:cs="Times New Roman"/>
          <w:sz w:val="24"/>
          <w:szCs w:val="24"/>
          <w:lang w:val="ru-RU"/>
        </w:rPr>
        <w:t xml:space="preserve"> овог </w:t>
      </w:r>
      <w:r w:rsidR="37CE8E28" w:rsidRPr="0014285E">
        <w:rPr>
          <w:rFonts w:ascii="Times New Roman" w:hAnsi="Times New Roman" w:cs="Times New Roman"/>
          <w:sz w:val="24"/>
          <w:szCs w:val="24"/>
          <w:lang/>
        </w:rPr>
        <w:t>п</w:t>
      </w:r>
      <w:r w:rsidR="11B1FB65" w:rsidRPr="0014285E">
        <w:rPr>
          <w:rFonts w:ascii="Times New Roman" w:hAnsi="Times New Roman" w:cs="Times New Roman"/>
          <w:sz w:val="24"/>
          <w:szCs w:val="24"/>
          <w:lang w:val="ru-RU"/>
        </w:rPr>
        <w:t>равилника</w:t>
      </w:r>
      <w:r w:rsidR="11B1FB65" w:rsidRPr="0014285E">
        <w:rPr>
          <w:rFonts w:ascii="Times New Roman" w:hAnsi="Times New Roman" w:cs="Times New Roman"/>
          <w:sz w:val="24"/>
          <w:szCs w:val="24"/>
          <w:lang/>
        </w:rPr>
        <w:t>,</w:t>
      </w:r>
      <w:r w:rsidRPr="0014285E">
        <w:rPr>
          <w:rFonts w:ascii="Times New Roman" w:hAnsi="Times New Roman" w:cs="Times New Roman"/>
          <w:sz w:val="24"/>
          <w:szCs w:val="24"/>
          <w:lang/>
        </w:rPr>
        <w:t>обезбеђуј</w:t>
      </w:r>
      <w:r w:rsidR="0540D435" w:rsidRPr="0014285E">
        <w:rPr>
          <w:rFonts w:ascii="Times New Roman" w:hAnsi="Times New Roman" w:cs="Times New Roman"/>
          <w:sz w:val="24"/>
          <w:szCs w:val="24"/>
          <w:lang/>
        </w:rPr>
        <w:t>у</w:t>
      </w:r>
      <w:r w:rsidR="393770DB" w:rsidRPr="0014285E">
        <w:rPr>
          <w:rFonts w:ascii="Times New Roman" w:hAnsi="Times New Roman" w:cs="Times New Roman"/>
          <w:sz w:val="24"/>
          <w:szCs w:val="24"/>
          <w:lang/>
        </w:rPr>
        <w:t xml:space="preserve"> активну комуникацију са </w:t>
      </w:r>
      <w:r w:rsidR="37CE8E28" w:rsidRPr="0014285E">
        <w:rPr>
          <w:rFonts w:ascii="Times New Roman" w:hAnsi="Times New Roman" w:cs="Times New Roman"/>
          <w:sz w:val="24"/>
          <w:szCs w:val="24"/>
          <w:lang/>
        </w:rPr>
        <w:t>ЈИП</w:t>
      </w:r>
      <w:r w:rsidR="393770DB" w:rsidRPr="0014285E">
        <w:rPr>
          <w:rFonts w:ascii="Times New Roman" w:hAnsi="Times New Roman" w:cs="Times New Roman"/>
          <w:sz w:val="24"/>
          <w:szCs w:val="24"/>
          <w:lang/>
        </w:rPr>
        <w:t xml:space="preserve"> и </w:t>
      </w:r>
      <w:r w:rsidRPr="0014285E">
        <w:rPr>
          <w:rFonts w:ascii="Times New Roman" w:hAnsi="Times New Roman" w:cs="Times New Roman"/>
          <w:sz w:val="24"/>
          <w:szCs w:val="24"/>
          <w:lang/>
        </w:rPr>
        <w:t>одговара</w:t>
      </w:r>
      <w:r w:rsidR="177C84A1" w:rsidRPr="0014285E">
        <w:rPr>
          <w:rFonts w:ascii="Times New Roman" w:hAnsi="Times New Roman" w:cs="Times New Roman"/>
          <w:sz w:val="24"/>
          <w:szCs w:val="24"/>
          <w:lang/>
        </w:rPr>
        <w:t>ју</w:t>
      </w:r>
      <w:r w:rsidR="393770DB" w:rsidRPr="0014285E">
        <w:rPr>
          <w:rFonts w:ascii="Times New Roman" w:hAnsi="Times New Roman" w:cs="Times New Roman"/>
          <w:sz w:val="24"/>
          <w:szCs w:val="24"/>
          <w:lang/>
        </w:rPr>
        <w:t xml:space="preserve"> на захтеве у смислу обезбеђивања примене стандарда </w:t>
      </w:r>
      <w:r w:rsidR="393770DB" w:rsidRPr="0014285E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="393770DB" w:rsidRPr="0014285E">
        <w:rPr>
          <w:rFonts w:ascii="Times New Roman" w:hAnsi="Times New Roman" w:cs="Times New Roman"/>
          <w:sz w:val="24"/>
          <w:szCs w:val="24"/>
          <w:lang/>
        </w:rPr>
        <w:t xml:space="preserve"> у </w:t>
      </w:r>
      <w:r w:rsidR="393770DB" w:rsidRPr="0014285E">
        <w:rPr>
          <w:rFonts w:ascii="Times New Roman" w:hAnsi="Times New Roman" w:cs="Times New Roman"/>
          <w:sz w:val="24"/>
          <w:szCs w:val="24"/>
          <w:lang/>
        </w:rPr>
        <w:t>испуњавању</w:t>
      </w:r>
      <w:r w:rsidR="11B1FB65" w:rsidRPr="0014285E">
        <w:rPr>
          <w:rFonts w:ascii="Times New Roman" w:hAnsi="Times New Roman" w:cs="Times New Roman"/>
          <w:sz w:val="24"/>
          <w:szCs w:val="24"/>
          <w:lang/>
        </w:rPr>
        <w:t xml:space="preserve"> обавеза ј</w:t>
      </w:r>
      <w:r w:rsidR="393770DB" w:rsidRPr="0014285E">
        <w:rPr>
          <w:rFonts w:ascii="Times New Roman" w:hAnsi="Times New Roman" w:cs="Times New Roman"/>
          <w:sz w:val="24"/>
          <w:szCs w:val="24"/>
          <w:lang/>
        </w:rPr>
        <w:t>единице локалне самоуправе дефинисаних у следећим документима:</w:t>
      </w:r>
    </w:p>
    <w:p w:rsidR="009000DC" w:rsidRPr="0014285E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:rsidR="00AF47FD" w:rsidRPr="0014285E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:rsidR="009000DC" w:rsidRPr="0014285E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:rsidR="009000DC" w:rsidRPr="0014285E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„Оквир за управљање заштитом животне средине и социјалним утицајима пројекта (ESMF)“ и</w:t>
      </w:r>
    </w:p>
    <w:p w:rsidR="009000DC" w:rsidRPr="0014285E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:rsidR="00B908AF" w:rsidRPr="0014285E" w:rsidRDefault="003F2030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Жалбени механизам за </w:t>
      </w:r>
      <w:r w:rsidR="00E6325B" w:rsidRPr="0014285E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>ројекат.</w:t>
      </w:r>
    </w:p>
    <w:p w:rsidR="00AF47FD" w:rsidRPr="0014285E" w:rsidRDefault="00AF47FD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/>
        </w:rPr>
        <w:t xml:space="preserve">Сва документа су доступна на интернет страници Министарства: </w:t>
      </w:r>
      <w:r w:rsidR="009000DC" w:rsidRPr="0014285E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3" w:history="1">
        <w:r w:rsidR="009000DC" w:rsidRPr="0014285E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14285E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:rsidR="009000DC" w:rsidRPr="0014285E" w:rsidRDefault="4C212ED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14285E">
        <w:rPr>
          <w:rFonts w:ascii="Times New Roman" w:hAnsi="Times New Roman" w:cs="Times New Roman"/>
          <w:sz w:val="24"/>
          <w:szCs w:val="24"/>
          <w:lang/>
        </w:rPr>
        <w:t xml:space="preserve">ЈИП ћеобезбедити </w:t>
      </w:r>
      <w:r w:rsidR="4D28CFE7" w:rsidRPr="0014285E">
        <w:rPr>
          <w:rFonts w:ascii="Times New Roman" w:hAnsi="Times New Roman" w:cs="Times New Roman"/>
          <w:sz w:val="24"/>
          <w:szCs w:val="24"/>
          <w:lang/>
        </w:rPr>
        <w:t xml:space="preserve">представницима </w:t>
      </w:r>
      <w:r w:rsidR="2E9908D4" w:rsidRPr="0014285E">
        <w:rPr>
          <w:rFonts w:ascii="Times New Roman" w:hAnsi="Times New Roman" w:cs="Times New Roman"/>
          <w:sz w:val="24"/>
          <w:szCs w:val="24"/>
          <w:lang/>
        </w:rPr>
        <w:t>K</w:t>
      </w:r>
      <w:r w:rsidR="2E9908D4" w:rsidRPr="0014285E">
        <w:rPr>
          <w:rFonts w:ascii="Times New Roman" w:hAnsi="Times New Roman" w:cs="Times New Roman"/>
          <w:sz w:val="24"/>
          <w:szCs w:val="24"/>
          <w:lang/>
        </w:rPr>
        <w:t>омисиј</w:t>
      </w:r>
      <w:r w:rsidR="51A38001" w:rsidRPr="0014285E">
        <w:rPr>
          <w:rFonts w:ascii="Times New Roman" w:hAnsi="Times New Roman" w:cs="Times New Roman"/>
          <w:sz w:val="24"/>
          <w:szCs w:val="24"/>
          <w:lang/>
        </w:rPr>
        <w:t>а</w:t>
      </w:r>
      <w:r w:rsidR="4D28CFE7" w:rsidRPr="0014285E">
        <w:rPr>
          <w:rFonts w:ascii="Times New Roman" w:hAnsi="Times New Roman" w:cs="Times New Roman"/>
          <w:sz w:val="24"/>
          <w:szCs w:val="24"/>
          <w:lang/>
        </w:rPr>
        <w:t xml:space="preserve"> адекватан трансфер знања кроз стручну и техничку подршку током реализације активности.</w:t>
      </w:r>
    </w:p>
    <w:p w:rsidR="008E3186" w:rsidRPr="0014285E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14285E" w:rsidRDefault="00A93E58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14285E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14285E" w:rsidRPr="0014285E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5461CF25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0014285E">
        <w:rPr>
          <w:rFonts w:ascii="Times New Roman" w:hAnsi="Times New Roman" w:cs="Times New Roman"/>
          <w:b/>
          <w:bCs/>
          <w:sz w:val="24"/>
          <w:szCs w:val="24"/>
          <w:lang w:val="ru-RU"/>
        </w:rPr>
        <w:t>7</w:t>
      </w: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1AD37DFB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</w:t>
      </w:r>
      <w:r w:rsidR="3680B157"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из члана 9 овог правилника, 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припрема Завршни извештај о спроведеним мерама енергетске санације  и  подноси га Општинском већу. </w:t>
      </w:r>
    </w:p>
    <w:p w:rsidR="00802A0E" w:rsidRPr="0014285E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14285E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едија и интернет странице Општине.</w:t>
      </w:r>
    </w:p>
    <w:p w:rsidR="00802A0E" w:rsidRPr="0014285E" w:rsidRDefault="3D8D1AF9" w:rsidP="10E8A08C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14285E">
        <w:rPr>
          <w:rFonts w:ascii="Times New Roman" w:hAnsi="Times New Roman" w:cs="Times New Roman"/>
          <w:sz w:val="24"/>
          <w:szCs w:val="24"/>
        </w:rPr>
        <w:t xml:space="preserve">Завршни извештај о спроведеним мерама енергетске санације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Општинском већу  и објављује на интернет страници.  </w:t>
      </w:r>
    </w:p>
    <w:p w:rsidR="025C8AA9" w:rsidRPr="0014285E" w:rsidRDefault="676912E2" w:rsidP="10E8A08C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14285E">
        <w:rPr>
          <w:rFonts w:ascii="Times New Roman" w:hAnsi="Times New Roman" w:cs="Times New Roman"/>
          <w:sz w:val="24"/>
          <w:szCs w:val="24"/>
        </w:rPr>
        <w:lastRenderedPageBreak/>
        <w:t xml:space="preserve">Комисија из члана 11. </w:t>
      </w:r>
      <w:r w:rsidR="68CD79EE" w:rsidRPr="0014285E">
        <w:rPr>
          <w:rFonts w:ascii="Times New Roman" w:hAnsi="Times New Roman" w:cs="Times New Roman"/>
          <w:sz w:val="24"/>
          <w:szCs w:val="24"/>
        </w:rPr>
        <w:t>о</w:t>
      </w:r>
      <w:r w:rsidRPr="0014285E">
        <w:rPr>
          <w:rFonts w:ascii="Times New Roman" w:hAnsi="Times New Roman" w:cs="Times New Roman"/>
          <w:sz w:val="24"/>
          <w:szCs w:val="24"/>
        </w:rPr>
        <w:t>вог Правилника је дужна да доставља месечне извештаје о реализованим активностима Министарству на обрасцима које Министарство прописује.</w:t>
      </w:r>
    </w:p>
    <w:p w:rsidR="00802A0E" w:rsidRPr="0014285E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:rsidR="00960C01" w:rsidRPr="0014285E" w:rsidRDefault="00960C0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407FE387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8</w:t>
      </w: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3D8D1AF9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ци и акти које Комисија објављују на  званичној интернет страници Општине</w:t>
      </w:r>
      <w:r w:rsidR="00344C5F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Житорађа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, морају се објавити и н</w:t>
      </w:r>
      <w:r w:rsidR="6C599EB7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а огласној табли Општине</w:t>
      </w:r>
      <w:r w:rsidR="6CE6A360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нтернет презентацији Општине</w:t>
      </w:r>
      <w:r w:rsidR="6C599EB7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960C01" w:rsidRPr="0014285E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802A0E" w:rsidRPr="0014285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14285E" w:rsidRDefault="00A93E58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407FE387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9</w:t>
      </w:r>
      <w:r w:rsidR="00802A0E" w:rsidRPr="0014285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14285E" w:rsidRDefault="00344C5F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ска управе 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="00802A0E" w:rsidRPr="0014285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14285E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14285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:rsidR="00802A0E" w:rsidRPr="0014285E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14285E" w:rsidRDefault="004B6E41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6A930A19" w:rsidRPr="0014285E">
        <w:rPr>
          <w:rFonts w:ascii="Times New Roman" w:hAnsi="Times New Roman" w:cs="Times New Roman"/>
          <w:b/>
          <w:bCs/>
          <w:sz w:val="24"/>
          <w:szCs w:val="24"/>
          <w:lang w:val="ru-RU"/>
        </w:rPr>
        <w:t>30</w:t>
      </w:r>
      <w:r w:rsidR="00802A0E" w:rsidRPr="0014285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960C01" w:rsidRPr="0014285E" w:rsidRDefault="00802A0E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1" w:name="_Hlk68992585"/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снагу даном доношења и биће објављен </w:t>
      </w:r>
      <w:bookmarkEnd w:id="11"/>
      <w:r w:rsidR="00651A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жбеном листу града Ниша.</w:t>
      </w:r>
    </w:p>
    <w:p w:rsidR="00344C5F" w:rsidRPr="0014285E" w:rsidRDefault="00344C5F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B6B3B" w:rsidRPr="0014285E" w:rsidRDefault="003B6B3B" w:rsidP="003B6B3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B6B3B" w:rsidRPr="0014285E" w:rsidRDefault="003B6B3B" w:rsidP="003B6B3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 ОПШТИНЕ ЖИТОРАЂА</w:t>
      </w:r>
    </w:p>
    <w:p w:rsidR="003B6B3B" w:rsidRPr="0014285E" w:rsidRDefault="003B6B3B" w:rsidP="003B6B3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B6B3B" w:rsidRPr="0014285E" w:rsidRDefault="003B6B3B" w:rsidP="003B6B3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B6B3B" w:rsidRPr="0014285E" w:rsidRDefault="00460622" w:rsidP="003B6B3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    П</w:t>
      </w:r>
      <w:r w:rsidR="003B6B3B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дседник </w:t>
      </w:r>
    </w:p>
    <w:p w:rsidR="003B6B3B" w:rsidRPr="0014285E" w:rsidRDefault="003B6B3B" w:rsidP="003B6B3B">
      <w:pPr>
        <w:spacing w:after="0" w:line="240" w:lineRule="auto"/>
        <w:ind w:left="4956" w:firstLine="708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                      општинског већа</w:t>
      </w:r>
    </w:p>
    <w:p w:rsidR="003B6B3B" w:rsidRPr="0014285E" w:rsidRDefault="003B6B3B" w:rsidP="003B6B3B">
      <w:pPr>
        <w:spacing w:after="0"/>
        <w:ind w:left="5664" w:firstLine="708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     ___________________</w:t>
      </w:r>
    </w:p>
    <w:p w:rsidR="003B6B3B" w:rsidRPr="0014285E" w:rsidRDefault="00460622" w:rsidP="003B6B3B">
      <w:pPr>
        <w:spacing w:after="0"/>
        <w:ind w:left="5664" w:firstLine="708"/>
        <w:rPr>
          <w:rFonts w:ascii="Times New Roman" w:hAnsi="Times New Roman" w:cs="Times New Roman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          Иван Станојевић</w:t>
      </w:r>
    </w:p>
    <w:p w:rsidR="003B6B3B" w:rsidRPr="0014285E" w:rsidRDefault="003B6B3B" w:rsidP="003B6B3B">
      <w:pPr>
        <w:spacing w:after="0" w:line="240" w:lineRule="auto"/>
        <w:ind w:firstLine="612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Број:</w:t>
      </w:r>
      <w:r w:rsidR="008B30E1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400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Latn-BA"/>
        </w:rPr>
        <w:t>-</w:t>
      </w:r>
      <w:r w:rsidR="008B30E1" w:rsidRPr="0014285E">
        <w:rPr>
          <w:rFonts w:ascii="Times New Roman" w:eastAsia="Times New Roman" w:hAnsi="Times New Roman" w:cs="Times New Roman"/>
          <w:sz w:val="24"/>
          <w:szCs w:val="24"/>
          <w:lang/>
        </w:rPr>
        <w:t>2738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/202</w:t>
      </w:r>
      <w:r w:rsidR="00651A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</w:p>
    <w:p w:rsidR="003B6B3B" w:rsidRPr="0014285E" w:rsidRDefault="003B6B3B" w:rsidP="003B6B3B">
      <w:pPr>
        <w:spacing w:after="0" w:line="240" w:lineRule="auto"/>
        <w:ind w:firstLine="612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Датум:</w:t>
      </w:r>
      <w:r w:rsidR="008B30E1" w:rsidRPr="0014285E">
        <w:rPr>
          <w:rFonts w:ascii="Times New Roman" w:eastAsia="Times New Roman" w:hAnsi="Times New Roman" w:cs="Times New Roman"/>
          <w:sz w:val="24"/>
          <w:szCs w:val="24"/>
          <w:lang/>
        </w:rPr>
        <w:t>05</w:t>
      </w:r>
      <w:bookmarkStart w:id="12" w:name="_GoBack"/>
      <w:bookmarkEnd w:id="12"/>
      <w:r w:rsidRPr="0014285E">
        <w:rPr>
          <w:rFonts w:ascii="Times New Roman" w:eastAsia="Times New Roman" w:hAnsi="Times New Roman" w:cs="Times New Roman"/>
          <w:sz w:val="24"/>
          <w:szCs w:val="24"/>
        </w:rPr>
        <w:t>.</w:t>
      </w:r>
      <w:r w:rsidR="00460622" w:rsidRPr="0014285E">
        <w:rPr>
          <w:rFonts w:ascii="Times New Roman" w:eastAsia="Times New Roman" w:hAnsi="Times New Roman" w:cs="Times New Roman"/>
          <w:sz w:val="24"/>
          <w:szCs w:val="24"/>
          <w:lang/>
        </w:rPr>
        <w:t>11</w:t>
      </w:r>
      <w:r w:rsidRPr="0014285E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202</w:t>
      </w:r>
      <w:r w:rsidR="00651A84"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Pr="0014285E">
        <w:rPr>
          <w:rFonts w:ascii="Times New Roman" w:eastAsia="Times New Roman" w:hAnsi="Times New Roman" w:cs="Times New Roman"/>
          <w:sz w:val="24"/>
          <w:szCs w:val="24"/>
          <w:lang w:val="sr-Cyrl-CS"/>
        </w:rPr>
        <w:t>.године</w:t>
      </w:r>
    </w:p>
    <w:p w:rsidR="00344C5F" w:rsidRPr="0014285E" w:rsidRDefault="00344C5F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sectPr w:rsidR="00344C5F" w:rsidRPr="0014285E" w:rsidSect="0014285E">
      <w:headerReference w:type="default" r:id="rId14"/>
      <w:footerReference w:type="default" r:id="rId15"/>
      <w:pgSz w:w="11906" w:h="16838"/>
      <w:pgMar w:top="1417" w:right="1133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3000" w:rsidRDefault="00B63000" w:rsidP="004F2240">
      <w:pPr>
        <w:spacing w:after="0" w:line="240" w:lineRule="auto"/>
      </w:pPr>
      <w:r>
        <w:separator/>
      </w:r>
    </w:p>
  </w:endnote>
  <w:endnote w:type="continuationSeparator" w:id="1">
    <w:p w:rsidR="00B63000" w:rsidRDefault="00B63000" w:rsidP="004F2240">
      <w:pPr>
        <w:spacing w:after="0" w:line="240" w:lineRule="auto"/>
      </w:pPr>
      <w:r>
        <w:continuationSeparator/>
      </w:r>
    </w:p>
  </w:endnote>
  <w:endnote w:type="continuationNotice" w:id="2">
    <w:p w:rsidR="00B63000" w:rsidRDefault="00B63000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94BFC" w:rsidRDefault="00794BF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3000" w:rsidRDefault="00B63000" w:rsidP="004F2240">
      <w:pPr>
        <w:spacing w:after="0" w:line="240" w:lineRule="auto"/>
      </w:pPr>
      <w:r>
        <w:separator/>
      </w:r>
    </w:p>
  </w:footnote>
  <w:footnote w:type="continuationSeparator" w:id="1">
    <w:p w:rsidR="00B63000" w:rsidRDefault="00B63000" w:rsidP="004F2240">
      <w:pPr>
        <w:spacing w:after="0" w:line="240" w:lineRule="auto"/>
      </w:pPr>
      <w:r>
        <w:continuationSeparator/>
      </w:r>
    </w:p>
  </w:footnote>
  <w:footnote w:type="continuationNotice" w:id="2">
    <w:p w:rsidR="00B63000" w:rsidRDefault="00B63000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94BFC" w:rsidRDefault="00794BF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>
    <w:nsid w:val="491023B8"/>
    <w:multiLevelType w:val="multilevel"/>
    <w:tmpl w:val="0278297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7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8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0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10345E0"/>
    <w:multiLevelType w:val="multilevel"/>
    <w:tmpl w:val="AA5C109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4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8"/>
  </w:num>
  <w:num w:numId="7">
    <w:abstractNumId w:val="19"/>
  </w:num>
  <w:num w:numId="8">
    <w:abstractNumId w:val="18"/>
  </w:num>
  <w:num w:numId="9">
    <w:abstractNumId w:val="27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2"/>
  </w:num>
  <w:num w:numId="15">
    <w:abstractNumId w:val="31"/>
  </w:num>
  <w:num w:numId="16">
    <w:abstractNumId w:val="4"/>
  </w:num>
  <w:num w:numId="17">
    <w:abstractNumId w:val="33"/>
  </w:num>
  <w:num w:numId="18">
    <w:abstractNumId w:val="3"/>
  </w:num>
  <w:num w:numId="19">
    <w:abstractNumId w:val="17"/>
  </w:num>
  <w:num w:numId="20">
    <w:abstractNumId w:val="21"/>
  </w:num>
  <w:num w:numId="21">
    <w:abstractNumId w:val="15"/>
  </w:num>
  <w:num w:numId="22">
    <w:abstractNumId w:val="11"/>
  </w:num>
  <w:num w:numId="23">
    <w:abstractNumId w:val="14"/>
  </w:num>
  <w:num w:numId="24">
    <w:abstractNumId w:val="30"/>
  </w:num>
  <w:num w:numId="25">
    <w:abstractNumId w:val="6"/>
  </w:num>
  <w:num w:numId="26">
    <w:abstractNumId w:val="20"/>
  </w:num>
  <w:num w:numId="27">
    <w:abstractNumId w:val="2"/>
  </w:num>
  <w:num w:numId="28">
    <w:abstractNumId w:val="26"/>
  </w:num>
  <w:num w:numId="29">
    <w:abstractNumId w:val="23"/>
  </w:num>
  <w:num w:numId="30">
    <w:abstractNumId w:val="37"/>
  </w:num>
  <w:num w:numId="31">
    <w:abstractNumId w:val="32"/>
  </w:num>
  <w:num w:numId="32">
    <w:abstractNumId w:val="39"/>
  </w:num>
  <w:num w:numId="33">
    <w:abstractNumId w:val="29"/>
  </w:num>
  <w:num w:numId="34">
    <w:abstractNumId w:val="5"/>
  </w:num>
  <w:num w:numId="35">
    <w:abstractNumId w:val="38"/>
  </w:num>
  <w:num w:numId="36">
    <w:abstractNumId w:val="25"/>
  </w:num>
  <w:num w:numId="37">
    <w:abstractNumId w:val="16"/>
  </w:num>
  <w:num w:numId="38">
    <w:abstractNumId w:val="35"/>
  </w:num>
  <w:num w:numId="39">
    <w:abstractNumId w:val="36"/>
  </w:num>
  <w:num w:numId="40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0447D"/>
    <w:rsid w:val="000159F6"/>
    <w:rsid w:val="00016E5F"/>
    <w:rsid w:val="000413A6"/>
    <w:rsid w:val="000604A6"/>
    <w:rsid w:val="0006370E"/>
    <w:rsid w:val="00064490"/>
    <w:rsid w:val="000A03C3"/>
    <w:rsid w:val="000A0766"/>
    <w:rsid w:val="000C0811"/>
    <w:rsid w:val="000C0E81"/>
    <w:rsid w:val="000C28B1"/>
    <w:rsid w:val="000C339C"/>
    <w:rsid w:val="000C7E6B"/>
    <w:rsid w:val="000D6B5F"/>
    <w:rsid w:val="001018E6"/>
    <w:rsid w:val="00114207"/>
    <w:rsid w:val="0012039E"/>
    <w:rsid w:val="0014285E"/>
    <w:rsid w:val="001466AA"/>
    <w:rsid w:val="00157AE0"/>
    <w:rsid w:val="00172291"/>
    <w:rsid w:val="001804B0"/>
    <w:rsid w:val="001C2AA9"/>
    <w:rsid w:val="001D6515"/>
    <w:rsid w:val="001E426B"/>
    <w:rsid w:val="001E4339"/>
    <w:rsid w:val="001F1D32"/>
    <w:rsid w:val="001F4E36"/>
    <w:rsid w:val="00207BDA"/>
    <w:rsid w:val="00212B1E"/>
    <w:rsid w:val="002154A5"/>
    <w:rsid w:val="0021599C"/>
    <w:rsid w:val="002640EA"/>
    <w:rsid w:val="002748DA"/>
    <w:rsid w:val="00281103"/>
    <w:rsid w:val="002861EC"/>
    <w:rsid w:val="00294C40"/>
    <w:rsid w:val="00296103"/>
    <w:rsid w:val="002A0254"/>
    <w:rsid w:val="002A1437"/>
    <w:rsid w:val="002A4E24"/>
    <w:rsid w:val="002C6A6A"/>
    <w:rsid w:val="002D3A1E"/>
    <w:rsid w:val="002E5167"/>
    <w:rsid w:val="002F5ED9"/>
    <w:rsid w:val="00303913"/>
    <w:rsid w:val="00306981"/>
    <w:rsid w:val="00314D94"/>
    <w:rsid w:val="00315E6C"/>
    <w:rsid w:val="0031723D"/>
    <w:rsid w:val="003323B7"/>
    <w:rsid w:val="00333040"/>
    <w:rsid w:val="00340221"/>
    <w:rsid w:val="003427D2"/>
    <w:rsid w:val="00344C5F"/>
    <w:rsid w:val="003830C4"/>
    <w:rsid w:val="00394EDD"/>
    <w:rsid w:val="003958F9"/>
    <w:rsid w:val="003A083F"/>
    <w:rsid w:val="003B4758"/>
    <w:rsid w:val="003B6B3B"/>
    <w:rsid w:val="003E423C"/>
    <w:rsid w:val="003E50C3"/>
    <w:rsid w:val="003F2030"/>
    <w:rsid w:val="00400932"/>
    <w:rsid w:val="004041B6"/>
    <w:rsid w:val="00407F66"/>
    <w:rsid w:val="00412C62"/>
    <w:rsid w:val="0042691B"/>
    <w:rsid w:val="0044562B"/>
    <w:rsid w:val="00460622"/>
    <w:rsid w:val="00463036"/>
    <w:rsid w:val="0048102B"/>
    <w:rsid w:val="004958C6"/>
    <w:rsid w:val="004A2065"/>
    <w:rsid w:val="004B326D"/>
    <w:rsid w:val="004B6E41"/>
    <w:rsid w:val="004C4F24"/>
    <w:rsid w:val="004D6CB8"/>
    <w:rsid w:val="004E37B1"/>
    <w:rsid w:val="004F2240"/>
    <w:rsid w:val="004F3CF2"/>
    <w:rsid w:val="004F4E9B"/>
    <w:rsid w:val="004F74CF"/>
    <w:rsid w:val="00512428"/>
    <w:rsid w:val="00544A29"/>
    <w:rsid w:val="00570F85"/>
    <w:rsid w:val="005974D3"/>
    <w:rsid w:val="005A0799"/>
    <w:rsid w:val="005B01C3"/>
    <w:rsid w:val="005B1480"/>
    <w:rsid w:val="005B773B"/>
    <w:rsid w:val="005C14FF"/>
    <w:rsid w:val="005C76F7"/>
    <w:rsid w:val="005E217E"/>
    <w:rsid w:val="005E2C8C"/>
    <w:rsid w:val="005E6DAC"/>
    <w:rsid w:val="005F0E7C"/>
    <w:rsid w:val="005F3715"/>
    <w:rsid w:val="005F6587"/>
    <w:rsid w:val="005F66B4"/>
    <w:rsid w:val="006147AE"/>
    <w:rsid w:val="00636960"/>
    <w:rsid w:val="00636C0B"/>
    <w:rsid w:val="00647B4F"/>
    <w:rsid w:val="00651A84"/>
    <w:rsid w:val="00657ECB"/>
    <w:rsid w:val="006622C1"/>
    <w:rsid w:val="00662540"/>
    <w:rsid w:val="006A0A73"/>
    <w:rsid w:val="006A2A0A"/>
    <w:rsid w:val="006A38DC"/>
    <w:rsid w:val="006C011E"/>
    <w:rsid w:val="006C284D"/>
    <w:rsid w:val="006C4C53"/>
    <w:rsid w:val="006D5B52"/>
    <w:rsid w:val="006D76A1"/>
    <w:rsid w:val="006E2E2E"/>
    <w:rsid w:val="006F0BFC"/>
    <w:rsid w:val="006F1EE9"/>
    <w:rsid w:val="00701989"/>
    <w:rsid w:val="00701F6C"/>
    <w:rsid w:val="007041B8"/>
    <w:rsid w:val="007043EA"/>
    <w:rsid w:val="00722CF6"/>
    <w:rsid w:val="00723251"/>
    <w:rsid w:val="00745799"/>
    <w:rsid w:val="00751DC2"/>
    <w:rsid w:val="00754AA4"/>
    <w:rsid w:val="00760211"/>
    <w:rsid w:val="007811B6"/>
    <w:rsid w:val="00794BFC"/>
    <w:rsid w:val="007A44F1"/>
    <w:rsid w:val="007A6FAA"/>
    <w:rsid w:val="007B1E4B"/>
    <w:rsid w:val="007C46C0"/>
    <w:rsid w:val="007D7119"/>
    <w:rsid w:val="007E6536"/>
    <w:rsid w:val="007F13A2"/>
    <w:rsid w:val="007F7EE3"/>
    <w:rsid w:val="00802A0E"/>
    <w:rsid w:val="00803DB9"/>
    <w:rsid w:val="00810D48"/>
    <w:rsid w:val="00853970"/>
    <w:rsid w:val="0087337E"/>
    <w:rsid w:val="00873B27"/>
    <w:rsid w:val="00883F89"/>
    <w:rsid w:val="00887B2D"/>
    <w:rsid w:val="008A3C8E"/>
    <w:rsid w:val="008A5B6E"/>
    <w:rsid w:val="008B30E1"/>
    <w:rsid w:val="008C735C"/>
    <w:rsid w:val="008D52C1"/>
    <w:rsid w:val="008E3186"/>
    <w:rsid w:val="009000DC"/>
    <w:rsid w:val="0094406C"/>
    <w:rsid w:val="00960424"/>
    <w:rsid w:val="00960C01"/>
    <w:rsid w:val="009663FF"/>
    <w:rsid w:val="009800E5"/>
    <w:rsid w:val="00983F94"/>
    <w:rsid w:val="009978E8"/>
    <w:rsid w:val="009A3E25"/>
    <w:rsid w:val="009C1B12"/>
    <w:rsid w:val="009C4DA4"/>
    <w:rsid w:val="009C4F1F"/>
    <w:rsid w:val="009C6702"/>
    <w:rsid w:val="009D3161"/>
    <w:rsid w:val="009F1BD2"/>
    <w:rsid w:val="009F2C3C"/>
    <w:rsid w:val="009F5423"/>
    <w:rsid w:val="00A2643D"/>
    <w:rsid w:val="00A31FC1"/>
    <w:rsid w:val="00A47DCA"/>
    <w:rsid w:val="00A5478B"/>
    <w:rsid w:val="00A84AE5"/>
    <w:rsid w:val="00A92875"/>
    <w:rsid w:val="00A93E58"/>
    <w:rsid w:val="00AA062B"/>
    <w:rsid w:val="00AB5B2F"/>
    <w:rsid w:val="00AC408D"/>
    <w:rsid w:val="00AF3C37"/>
    <w:rsid w:val="00AF47FD"/>
    <w:rsid w:val="00B06410"/>
    <w:rsid w:val="00B06DF7"/>
    <w:rsid w:val="00B3071F"/>
    <w:rsid w:val="00B55D0F"/>
    <w:rsid w:val="00B608F4"/>
    <w:rsid w:val="00B63000"/>
    <w:rsid w:val="00B67A8F"/>
    <w:rsid w:val="00B7067B"/>
    <w:rsid w:val="00B908AF"/>
    <w:rsid w:val="00BB0EFA"/>
    <w:rsid w:val="00BD37E9"/>
    <w:rsid w:val="00BD4474"/>
    <w:rsid w:val="00BF31EF"/>
    <w:rsid w:val="00BF60AB"/>
    <w:rsid w:val="00C140D1"/>
    <w:rsid w:val="00C14560"/>
    <w:rsid w:val="00C15F55"/>
    <w:rsid w:val="00C22B9C"/>
    <w:rsid w:val="00C23280"/>
    <w:rsid w:val="00C30E01"/>
    <w:rsid w:val="00C40724"/>
    <w:rsid w:val="00C40F15"/>
    <w:rsid w:val="00C41E2B"/>
    <w:rsid w:val="00C43751"/>
    <w:rsid w:val="00C543ED"/>
    <w:rsid w:val="00C656AD"/>
    <w:rsid w:val="00C732E4"/>
    <w:rsid w:val="00C732FB"/>
    <w:rsid w:val="00C757B3"/>
    <w:rsid w:val="00C840AF"/>
    <w:rsid w:val="00CC1C26"/>
    <w:rsid w:val="00CC310E"/>
    <w:rsid w:val="00CF534A"/>
    <w:rsid w:val="00D15B8E"/>
    <w:rsid w:val="00D25780"/>
    <w:rsid w:val="00D34865"/>
    <w:rsid w:val="00D51E5B"/>
    <w:rsid w:val="00D72C82"/>
    <w:rsid w:val="00D74C78"/>
    <w:rsid w:val="00D84A80"/>
    <w:rsid w:val="00D90855"/>
    <w:rsid w:val="00D91EA9"/>
    <w:rsid w:val="00DA04EF"/>
    <w:rsid w:val="00DB0AA5"/>
    <w:rsid w:val="00DB1D9C"/>
    <w:rsid w:val="00DC6D51"/>
    <w:rsid w:val="00DE2C24"/>
    <w:rsid w:val="00E06A16"/>
    <w:rsid w:val="00E16929"/>
    <w:rsid w:val="00E45367"/>
    <w:rsid w:val="00E51645"/>
    <w:rsid w:val="00E547B0"/>
    <w:rsid w:val="00E62C49"/>
    <w:rsid w:val="00E6325B"/>
    <w:rsid w:val="00E72692"/>
    <w:rsid w:val="00E75D7C"/>
    <w:rsid w:val="00E87DCE"/>
    <w:rsid w:val="00E90D7A"/>
    <w:rsid w:val="00E91FDE"/>
    <w:rsid w:val="00E93E02"/>
    <w:rsid w:val="00EA5C4D"/>
    <w:rsid w:val="00EC3F17"/>
    <w:rsid w:val="00EC4304"/>
    <w:rsid w:val="00EF1450"/>
    <w:rsid w:val="00F0211C"/>
    <w:rsid w:val="00F11AE9"/>
    <w:rsid w:val="00F23F2C"/>
    <w:rsid w:val="00F40D47"/>
    <w:rsid w:val="00F5198B"/>
    <w:rsid w:val="00F52EFA"/>
    <w:rsid w:val="00F57BCB"/>
    <w:rsid w:val="00F94B69"/>
    <w:rsid w:val="00FA5193"/>
    <w:rsid w:val="00FA7911"/>
    <w:rsid w:val="00FB186A"/>
    <w:rsid w:val="00FD3B9E"/>
    <w:rsid w:val="00FD573B"/>
    <w:rsid w:val="00FE4484"/>
    <w:rsid w:val="0174977E"/>
    <w:rsid w:val="025C8AA9"/>
    <w:rsid w:val="03F6E644"/>
    <w:rsid w:val="04EDD220"/>
    <w:rsid w:val="05261482"/>
    <w:rsid w:val="0540D435"/>
    <w:rsid w:val="07486D5D"/>
    <w:rsid w:val="075FEA27"/>
    <w:rsid w:val="07CA661B"/>
    <w:rsid w:val="08738FA1"/>
    <w:rsid w:val="0A06AF6C"/>
    <w:rsid w:val="0A25BE2C"/>
    <w:rsid w:val="0A79F361"/>
    <w:rsid w:val="0A79FCED"/>
    <w:rsid w:val="0B1859E7"/>
    <w:rsid w:val="0B3DFFD0"/>
    <w:rsid w:val="0B4B41F4"/>
    <w:rsid w:val="0DB19DAF"/>
    <w:rsid w:val="0E19959B"/>
    <w:rsid w:val="0E2A483C"/>
    <w:rsid w:val="0F9A767A"/>
    <w:rsid w:val="0FE44F61"/>
    <w:rsid w:val="109E34D0"/>
    <w:rsid w:val="10ABCF59"/>
    <w:rsid w:val="10ACCA4E"/>
    <w:rsid w:val="10E14F9C"/>
    <w:rsid w:val="10E8A08C"/>
    <w:rsid w:val="110CAB5E"/>
    <w:rsid w:val="11B1FB65"/>
    <w:rsid w:val="133E58FD"/>
    <w:rsid w:val="134C9B7E"/>
    <w:rsid w:val="13DF9C48"/>
    <w:rsid w:val="13E51CD2"/>
    <w:rsid w:val="13F4A84F"/>
    <w:rsid w:val="15B18EF6"/>
    <w:rsid w:val="15DBA9AE"/>
    <w:rsid w:val="16D65C19"/>
    <w:rsid w:val="177513D7"/>
    <w:rsid w:val="177C84A1"/>
    <w:rsid w:val="17FF580D"/>
    <w:rsid w:val="19B39B83"/>
    <w:rsid w:val="19C89FFD"/>
    <w:rsid w:val="1AAEE206"/>
    <w:rsid w:val="1AD37DFB"/>
    <w:rsid w:val="1AEA510D"/>
    <w:rsid w:val="1AF1F422"/>
    <w:rsid w:val="1B836C12"/>
    <w:rsid w:val="1BFBA341"/>
    <w:rsid w:val="1C0D3854"/>
    <w:rsid w:val="1C2BFE9F"/>
    <w:rsid w:val="1C33DE9E"/>
    <w:rsid w:val="1C9ADEF1"/>
    <w:rsid w:val="1CEEE9C5"/>
    <w:rsid w:val="1D263FD0"/>
    <w:rsid w:val="1E5C2BA2"/>
    <w:rsid w:val="1E8ABA26"/>
    <w:rsid w:val="1F03B44E"/>
    <w:rsid w:val="1F2213B3"/>
    <w:rsid w:val="2128395A"/>
    <w:rsid w:val="21600153"/>
    <w:rsid w:val="21C39C03"/>
    <w:rsid w:val="22DE3FBA"/>
    <w:rsid w:val="23D25AE1"/>
    <w:rsid w:val="23EE561B"/>
    <w:rsid w:val="248C2253"/>
    <w:rsid w:val="2501E930"/>
    <w:rsid w:val="251003FF"/>
    <w:rsid w:val="25182958"/>
    <w:rsid w:val="25DAAD13"/>
    <w:rsid w:val="267456D6"/>
    <w:rsid w:val="2726FC88"/>
    <w:rsid w:val="27E211A5"/>
    <w:rsid w:val="281B2BBF"/>
    <w:rsid w:val="283989F2"/>
    <w:rsid w:val="2C846E36"/>
    <w:rsid w:val="2D6A4E95"/>
    <w:rsid w:val="2DAD2D06"/>
    <w:rsid w:val="2DCF43DB"/>
    <w:rsid w:val="2E64F171"/>
    <w:rsid w:val="2E8770DA"/>
    <w:rsid w:val="2E9908D4"/>
    <w:rsid w:val="2F7365E8"/>
    <w:rsid w:val="303E507A"/>
    <w:rsid w:val="31127C43"/>
    <w:rsid w:val="3540CE4B"/>
    <w:rsid w:val="35630F19"/>
    <w:rsid w:val="35C8CA3B"/>
    <w:rsid w:val="35C9F886"/>
    <w:rsid w:val="35F2EAF5"/>
    <w:rsid w:val="3680B157"/>
    <w:rsid w:val="370CD322"/>
    <w:rsid w:val="37CE8E28"/>
    <w:rsid w:val="37DCF987"/>
    <w:rsid w:val="38395724"/>
    <w:rsid w:val="389756C5"/>
    <w:rsid w:val="393770DB"/>
    <w:rsid w:val="3B21DDEC"/>
    <w:rsid w:val="3B7E369A"/>
    <w:rsid w:val="3B86BA9D"/>
    <w:rsid w:val="3BCD4038"/>
    <w:rsid w:val="3C6718DD"/>
    <w:rsid w:val="3D2219B6"/>
    <w:rsid w:val="3D8D1AF9"/>
    <w:rsid w:val="3D975B7A"/>
    <w:rsid w:val="3DD6C477"/>
    <w:rsid w:val="3E5AA9D1"/>
    <w:rsid w:val="3ECE31D9"/>
    <w:rsid w:val="3FD68E18"/>
    <w:rsid w:val="4050A925"/>
    <w:rsid w:val="40583D0E"/>
    <w:rsid w:val="4068E04E"/>
    <w:rsid w:val="407FE387"/>
    <w:rsid w:val="408B4536"/>
    <w:rsid w:val="40B2D329"/>
    <w:rsid w:val="40D867C3"/>
    <w:rsid w:val="42062242"/>
    <w:rsid w:val="4336C96A"/>
    <w:rsid w:val="4364E1CE"/>
    <w:rsid w:val="4446E9C6"/>
    <w:rsid w:val="4457DC9A"/>
    <w:rsid w:val="4461373F"/>
    <w:rsid w:val="446CFAF9"/>
    <w:rsid w:val="45352FA9"/>
    <w:rsid w:val="4570724F"/>
    <w:rsid w:val="459E38C1"/>
    <w:rsid w:val="45C09247"/>
    <w:rsid w:val="460805A3"/>
    <w:rsid w:val="467B230C"/>
    <w:rsid w:val="46957618"/>
    <w:rsid w:val="469A1076"/>
    <w:rsid w:val="46F1D4B4"/>
    <w:rsid w:val="4787498B"/>
    <w:rsid w:val="47D08194"/>
    <w:rsid w:val="47D22F57"/>
    <w:rsid w:val="48F1EFF3"/>
    <w:rsid w:val="4901CAB3"/>
    <w:rsid w:val="4948D4BD"/>
    <w:rsid w:val="4A31AB86"/>
    <w:rsid w:val="4B426983"/>
    <w:rsid w:val="4C212ED6"/>
    <w:rsid w:val="4C2485E5"/>
    <w:rsid w:val="4D28CFE7"/>
    <w:rsid w:val="4DF46006"/>
    <w:rsid w:val="4DF69B7D"/>
    <w:rsid w:val="4E026F97"/>
    <w:rsid w:val="4FEECA7E"/>
    <w:rsid w:val="50FDDEBA"/>
    <w:rsid w:val="5118EF2D"/>
    <w:rsid w:val="51A38001"/>
    <w:rsid w:val="52115C7A"/>
    <w:rsid w:val="52CE2605"/>
    <w:rsid w:val="53E5C473"/>
    <w:rsid w:val="5461CF25"/>
    <w:rsid w:val="5469F666"/>
    <w:rsid w:val="550EE009"/>
    <w:rsid w:val="55C51888"/>
    <w:rsid w:val="55D3F40E"/>
    <w:rsid w:val="562E31BD"/>
    <w:rsid w:val="5636910D"/>
    <w:rsid w:val="567A590C"/>
    <w:rsid w:val="569A7527"/>
    <w:rsid w:val="570CB7C0"/>
    <w:rsid w:val="57242D23"/>
    <w:rsid w:val="576F0529"/>
    <w:rsid w:val="578358AC"/>
    <w:rsid w:val="5788BDE3"/>
    <w:rsid w:val="57ED8770"/>
    <w:rsid w:val="5828E07E"/>
    <w:rsid w:val="587A93FF"/>
    <w:rsid w:val="5950C659"/>
    <w:rsid w:val="59A88A05"/>
    <w:rsid w:val="5A228242"/>
    <w:rsid w:val="5A941167"/>
    <w:rsid w:val="5AE20EB8"/>
    <w:rsid w:val="5CA57A89"/>
    <w:rsid w:val="5D26C3E1"/>
    <w:rsid w:val="5E3BCD56"/>
    <w:rsid w:val="5EE8F4A0"/>
    <w:rsid w:val="5FB49693"/>
    <w:rsid w:val="607AD1AF"/>
    <w:rsid w:val="60B8372E"/>
    <w:rsid w:val="6146669A"/>
    <w:rsid w:val="616B7523"/>
    <w:rsid w:val="6280D1BA"/>
    <w:rsid w:val="62BB1C21"/>
    <w:rsid w:val="64CDD4AC"/>
    <w:rsid w:val="65872827"/>
    <w:rsid w:val="65AE8C86"/>
    <w:rsid w:val="6623D817"/>
    <w:rsid w:val="67658F23"/>
    <w:rsid w:val="676912E2"/>
    <w:rsid w:val="6835C128"/>
    <w:rsid w:val="68CD79EE"/>
    <w:rsid w:val="68EB5CBE"/>
    <w:rsid w:val="69897456"/>
    <w:rsid w:val="6A3549EF"/>
    <w:rsid w:val="6A6CBF91"/>
    <w:rsid w:val="6A930A19"/>
    <w:rsid w:val="6B7FCE41"/>
    <w:rsid w:val="6B9FC6E5"/>
    <w:rsid w:val="6C070E76"/>
    <w:rsid w:val="6C599EB7"/>
    <w:rsid w:val="6C5DBB8E"/>
    <w:rsid w:val="6C74290C"/>
    <w:rsid w:val="6CD2134C"/>
    <w:rsid w:val="6CE6A360"/>
    <w:rsid w:val="6D21021C"/>
    <w:rsid w:val="6DF18201"/>
    <w:rsid w:val="6E1DF84B"/>
    <w:rsid w:val="6F491782"/>
    <w:rsid w:val="6F8F5796"/>
    <w:rsid w:val="6FE8E80B"/>
    <w:rsid w:val="6FFE41F1"/>
    <w:rsid w:val="723AD052"/>
    <w:rsid w:val="729F548E"/>
    <w:rsid w:val="72D38F12"/>
    <w:rsid w:val="72E16079"/>
    <w:rsid w:val="72FE8BF4"/>
    <w:rsid w:val="73633DF2"/>
    <w:rsid w:val="7395B174"/>
    <w:rsid w:val="73985B66"/>
    <w:rsid w:val="742492BF"/>
    <w:rsid w:val="74682AD0"/>
    <w:rsid w:val="74BC592E"/>
    <w:rsid w:val="7556EE34"/>
    <w:rsid w:val="75BE5A7E"/>
    <w:rsid w:val="75E3200F"/>
    <w:rsid w:val="76A438C6"/>
    <w:rsid w:val="76CC07DD"/>
    <w:rsid w:val="76D110C3"/>
    <w:rsid w:val="7749127E"/>
    <w:rsid w:val="781C3214"/>
    <w:rsid w:val="79136CC0"/>
    <w:rsid w:val="794912E8"/>
    <w:rsid w:val="79533160"/>
    <w:rsid w:val="79870CE1"/>
    <w:rsid w:val="798930F7"/>
    <w:rsid w:val="79BB59D6"/>
    <w:rsid w:val="79E7B4A6"/>
    <w:rsid w:val="7A04DBBB"/>
    <w:rsid w:val="7AC47A52"/>
    <w:rsid w:val="7AE66D80"/>
    <w:rsid w:val="7AEDA14E"/>
    <w:rsid w:val="7B0AA388"/>
    <w:rsid w:val="7BE221F9"/>
    <w:rsid w:val="7C5B5857"/>
    <w:rsid w:val="7CA3D9EE"/>
    <w:rsid w:val="7CAE42B6"/>
    <w:rsid w:val="7DBD676C"/>
    <w:rsid w:val="7E75DF7E"/>
    <w:rsid w:val="7F1D48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4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BFC"/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1D3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zitoradja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34F8B-F666-40D2-BBF5-B45A21B19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85358D-A78F-4C01-9D76-D54A0ECB2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2987</Words>
  <Characters>17030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Gavrilović</dc:creator>
  <cp:keywords/>
  <dc:description/>
  <cp:lastModifiedBy>Opstina</cp:lastModifiedBy>
  <cp:revision>9</cp:revision>
  <cp:lastPrinted>2022-03-17T19:15:00Z</cp:lastPrinted>
  <dcterms:created xsi:type="dcterms:W3CDTF">2025-10-16T06:01:00Z</dcterms:created>
  <dcterms:modified xsi:type="dcterms:W3CDTF">2025-11-21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